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Revoice</w:t>
      </w:r>
      <w:r>
        <w:t xml:space="preserve"> </w:t>
      </w:r>
      <w:r>
        <w:t xml:space="preserve">รายการ</w:t>
      </w:r>
      <w:r>
        <w:t xml:space="preserve"> </w:t>
      </w:r>
      <w:r>
        <w:t xml:space="preserve">ทันโลก</w:t>
      </w:r>
      <w:r>
        <w:t xml:space="preserve"> </w:t>
      </w:r>
      <w:r>
        <w:t xml:space="preserve">Express</w:t>
      </w:r>
      <w:r>
        <w:t xml:space="preserve"> </w:t>
      </w:r>
      <w:r>
        <w:t xml:space="preserve">PPTV</w:t>
      </w:r>
      <w:r>
        <w:t xml:space="preserve"> </w:t>
      </w:r>
      <w:r>
        <w:t xml:space="preserve">10.30-11.00</w:t>
      </w:r>
      <w:r>
        <w:t xml:space="preserve"> </w:t>
      </w:r>
      <w:r>
        <w:t xml:space="preserve">น</w:t>
      </w:r>
    </w:p>
    <w:p>
      <w:pPr>
        <w:pStyle w:val="Date"/>
      </w:pPr>
      <w:r>
        <w:t xml:space="preserve">วันพฤหัสบดีที่</w:t>
      </w:r>
      <w:r>
        <w:t xml:space="preserve"> </w:t>
      </w:r>
      <w:r>
        <w:t xml:space="preserve">8</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ได้เวลามาติดตามทันโลก Express นะคะ วันนี้วันอาทิตย์ที่ 4 สิงหาคม 2560 79 ขาวด้วยกันกับ กระต่ายทิวาพรล่ามภาษามือคุณสุภาภรณ์ค่ะเริ่มต้นที่การเคลื่อนไหวของร่างกายอีสานนะคะ ออกมาคัดกันค่ะว่าทางด้านของกลุ่มสล็อต อาจจะขยายการตอบโต้อิสราเอลให้รวมไปถึงการโจมตีเป้าหมายพลเรือนทั้งนี้ก็เพื่อเป็นการต่อ นะคะการโจมตีอาคารที่พักอาศัย ในกรุงเบรุตเมื่อช่วงต้นสัปดาห์ที่ผ่านมา ขณะที่ผ่านมาค่ะกลุ่มปล ก็มีการยิงจรวดเพิ่มอีก 50 ลูกนะคะในรอบใหม่ เบื้องต้นยังไม่มีรายงานความเสียหายหรือความสูญเสียแก่ชีวิตค่ะ  ทีมคณะผู้แทนถาวรประจำสหประชาชาติได้เปิดเผยกับสื่อมวลชนสหรัฐ ขณะนี้กลุ่มคิดว่าเลาะยังจำกัดการตอบโต้อิสราเอลไว้ที่บริเวณชายแดนหรือพื้นที่ใกล้ ยัง  โดยให้ความสำคัญต่อเป้าหมายทางทหารเป็นหลัก  แต่ปฏิบัติการของอิสราเอลในการโจมตีกรุงเบรุต เมืองหลวงของเลบานอน เมื่อวันอังคารที่ 30 กรกฎาคมโดยอาคารที่พักอาศัยตกเป็นเป้าหมาย ทำให้มีความเป็นไปได้นะคะ ว่ากลุ่มบอลหรอจะเปลี่ยนเป้าหมายการโจมตี ด้วยการเลือกสถานที่ที่อยู่หรือเข้าไปภายในดินแดนของอิสราเอลมากยิ่งขึ้น  แล้วไม่จำกัด เป้าหมายทางการทหารเท่านั้นขณะที่เมื่อช่วงประมาณเที่ยงคืนที่ผ่านมาตามเวลาท้องถิ่น ยิงจรวดประมาณ 50 ลูก ฐานที่มั่นภาคใต้ของเลบานอน โจมตีพื้นที่ชายแดนทางภาคเหนือของไทย  โดยมีรายงานว่าระบบป้องกันภัยทางอากาศ Iron Dome สามารถสกัดตำรวจจำนวนมากเหนือท้องฟ้าภูมิภาคกาลิลี ส่วนที่เมืองชัยภูมิ moana หรือหลายชุมชนใกล้เคียงมีเสียงไซเรน อากาศดังขึ้นค่ะกว่าจะถึงตอนนี้ก็ยังไม่มีรายงานตัวด้วยความเสียหายและอันตรายที่เกิดขึ้น ประชาชนในพื้นที่ของอิสราเอลที่ถูกโจมตี  รวมฮิตวันล้อออกแถลงการณ์ระบุว่าการโจมตีรอบใหม่นี้เป็นการแสดงพลังสนับสนุน ชาวปาเลสไตน์ในฉนวนกาซาและตอบโต้อิสราเอลที่โจมตีหมู่บ้านหลายแห่ง ในเลบานอนอย่างต่อเนื่องโดยเฉพาะหมู่บ้านคาเฟ่ และหมู่บ้านดิโอชายานซึ่งส่งผลให้พลเรือนได้ รับบาดเจ็บหลายคน  ทางสถานเอกอัครราชทูต Honda Brio ระดับ คำแนะนำการเดินทางไประดับ 4 นะคะหรือว่าห้ามเดินทาง พร้อมทั้งเน้นย้ำให้พลเมือง  ที่อยู่ในเลบานอนเตรียมการฉุกเฉินไว้ด้วยและเตรียมพร้อมสำหรับการหลบภัยเป็นระยะเวลาที่ยาวนาน นอกจากนี้สถานเอกอัครราชทูตสหรัฐยังระบุว่าแม้ว่าสายการบินหลายแห่งเริ่มระงับแล้ว ยกเลิกเที่ยวบินแล้ว ทางเลือกด้านการขนส่งทางพาณิชย์อื่นๆสำหรับการเดินทางออกจากเลบานอนยังคง พอหาได้อยู่ค่ะ  คันตัวนี้มีขึ้นขณะที่กระทรวงกลาโหมสหรัฐเปิดเผยว่ากำลังประจำการกองเรือรบและฝูงบิน ไร่ในภูมิภาคแห่งนี้เพิ่มเติม เพื่อป้องกันอิสราเอลจากการถูกโจมตีแก้แค้นจากอิหร่านและบรรดากลุ่มตัวแทน เช่นเดียวกับกลุ่มสหราชอาณาจักรที่ระบุว่า การส่งกำลัง ขออภัยค่ะ กำลังส่งบุคลากรทางทหารพิเศษเจ้าหน้าที่กงสุล และเจ้าหน้าที่กองกำลังชายแดนเข้าช่วยเหลือการอพยพ และเรียกร้องพลเมืองของประเทศเดินทางออกจากเลบานอนในระหว่างที่เที่ยว บินพาณิชย์ยังคงให้บริการค่ะ  โดยเรือของกองทัพสหราชอาณาจักรถูกส่งไป ตะวันออกกลางแล้วโดยกองทัพอากาศสั่งให้รีบขนส่งอยู่ในสถานะที่เตรียมพร้อมด้วย ขณะเดียวกันกระทรวงต่างประเทศของ ฝรั่งเศสออกแจ้งพลเมืองของตัวเองเดินทางจากอิหร่านทันทีเนื่องจากความกังวลเกี่ยวกับสถานการณ์การ เครียดทางทหาร  ที่อาจลุกลามไปยังภูมิภาคตะวันออกกลางหลังจากการสังหารนายอิสมาแอพาณิชย์ ผู้นำฝ่ายการเมืองของกลุ่มฮามาสซึ่งเกิดขึ้นในกรุงเตหะรานซึ่ง เชื่อว่าอิสราเอลนั้นอยู่เบื้องหลังเหตุการณ์นี้ค่ะ  ไปต่อกันที่อังกฤษนะคะตอนนี้ก็กำลังเผชิญกับเหตุการณ์ตึงเครียดเลยล่ะค่ะเพราะว่ามีการประท้วงต่อ การอพยพนะคะ เราต่างมีเหตุการณ์คนร้ายนี่ไล่แทงเด็กๆ 13 คน เสียชีวิตเลยนะคะ  ที่เมืองเสาร์ port ที่เมืองสัปดาห์ที่แล้ว สูตรการประท้วงก็ได้ลุกลามค่ะแล้วก็ทำให้มีเจ้าหน้าที่ได้รับบาดเจ็บด้วยนะคะ  รวมถึงผู้ที่ออกมาชุมนุมประท้วงก็ถูกจับกุมหลายคนค่ะ  ที่เมืองลิเวอร์พูล ทวงได้ ข้าวของภายในร้านค้าแห่งหนึ่ง มวยช่อง 8 วันนี้ค้างทำให้เกิดการปะทะกับตำรวจโดยมีรายงานว่าเจ้าหน้าที่ 2 รายได้รับบัตร และคาดว่าการที่จมูกหักเลยนะคะแล้วก็อีกคนขากรรไกรร้าว ในระหว่างเกิดเหตุความวุ่นวายกลุ่มผู้ประท้วงได้มีการขว้างปาก้อนอิฐ เก้าอี้ และครูแฟร์สายเจ้าหน้าที่ที่กำลังดูแลเหตุการณ์ เช่นเดียวกันกับที่เมืองซันเดอร์แลนด์ค่ะพูดประท้วงต่อต้านอพยพเข้าเมืองขว้างปาก้อนหินใส่ตำรวจ ฝูงชนก่อนที่จะจุดไฟเผารถคันหนึ่งใกล้ๆกันกับสถานีตำรวจ  มีรายงานว่าเจ้าหน้าที่ตำรวจ 3 นายได้รับบาดเจ็บและถูกส่งตัวไปที่โรงพยาบาลกับกลุ่มประชาชน 8 คนนะคะในข้อหาความผิด ต่างๆเช่นก่อเหตุไม่สงบรุนแรง ลักทรัพย์ขณะที่ตำรวจอังกฤษเองก็คาดว่าจะมีการจัดการชุมนุมต่อต้าน ผู้อพยพเพิ่มเติมอีกในอีกไม่กี่วันข้างหน้านี้และก็ยืนยันว่าเจ้าหน้าที่ได้เตรียมความพร้อมในการรับมือสถานการณ์แล้ว สำหรับการประท้วงผู้อพยพเกิดขึ้นในเมืองใหญ่ของอังกฤษเกือบทั้งสัปดาห์ที่ผ่านมาเลยค่ะทั้งกรุงลอนดอนแมนชั่น เบลฟาสต์และห้องโดยมีชนวนเหตุมาจากที่หนุ่มวัยรุ่นอายุ 17 ใช้มีดไล่แทงผู้คนระหว่างที่มีกิจกรรมสอนเต้นรำ ในเมืองเซาท์พอร์ทเมื่อวันจันทร์ส่งผลให้มีเด็กๆเสียชีวิต 13 คน  โดยมีการเผยแพร่เฟกนิวส์ในโลกออนไลน์ด้วยนะคะว่าคนร้ายเป็นผู้อพยพชาวมุสลิม แล้วก็มีแนวคิดสุดโต่ง   พาคุณผู้ชมไปดูเรื่องนี้กันหน่อยค่ะนักวิทยาศาสตร์จีนนะคะเขาได้บันทึกช่วงเวลาการเกิดคลื่น การกระแทกจากการระเบิดของซุปเปอร์โนวา ถือเป็นการก้าวหน้าครั้งใหม่ในการถอดรหัสช่วงเวลาสุดท้าย ของดาวฤกษ์ค่ะ    หอดูดาวยูนานนะคะซึ่งอยู่ภายใต้สถาบันบัณฑิตวิทยาศาสตร์จีน เหนื่อยมาก นักวิทยาศาสตร์ที่สามารถบันทึกเวลาพิเศษ  มีเพื่อนไป การระเบิดของซุปเปอร์โนวา n2024 tgi  ก็ทะลุผ่านวัตถุทรงกลม ความหนาแน่นสูงที่อยู่โดยรอบมาได้ค่ะ  ซุปเปอร์โนวา fm2020 4gr อยู่ห่างจากโลกไปถึง 20 ล้านปีแสง วิจัยใช้อุปกรณ์ทางดาราศาสตร์ระดับสูง  กล้องโทรทรรศน์ เสียงเขาจุดยืนนาน กล้องโทรทรรศน์ของหอดูดาวท้องฟ้าซีกใต้แห่งยุโรป รวมไปถึงกล้องโทรทรรศน์แห่งชาติกาลิเลโอในอิตาลีดำเนินการตรวจสอบ ตั้มความถี่สูงอย่างต่อเนื่องของซุปเปอร์โนวา ในช่วงหลายสิบชั่วโมงแรกหลังเกิดการระเบิด  ในที่สุดทีมนักวิทยาศาสตร์ก็สามารถจับสัญญาณของคลื่นกระแทกที่ซับซ้อนของ โนวาดังกล่าวได้ค่ะโดยการค้นพบนี้ตีพิมพ์ลงในวารสาร Swensen's  rachel rachel ทางวรสารฟิสิกส์กลศาสตร์ซึ่งถือเป็นการวิจัยที่ช่วยให้เบาะแสในการคลี่คลายและ ความลึกลับของวิวัฒนาการและจุดจบ  ดาวฤกษ์ในระยะสุดท้าย  ทั้งนี้การระเบิดของซุปเปอร์โนวาเป็นปรากฏการณ์ในอวกาศที่รุนแรงมาก โดยจะเกิดขึ้นเมื่อ ชีวิตของดาวฤกษ์สิ้นสุดลง และการระเบิดของซุปเปอร์โนวาจะปลด งานแถวมหาชัย เพลงแสงสว่างและระเบิดออกมา  รัศมีระหว่างว่า ตัวถังแก๊สซี่ได้ในระยะเวลาสั้นๆค่ะ    คุณผู้ชมครับวันที่ 21 กรกฎาคมที่ผ่านมาเป็นวันครบรอบ 71 ปีการเสร็จสิ้นสงครามเกาหลีนะคะ ซึ่งนั่นก็นำไปสู่การแก้เกาหลีเหนือออกจากเกาหลีใต้ด้วยนะคะ และต้องยอมรับว่าหลายทศวรรษที่ผ่านมาเกาหลีเหนือเองก็เลือกที่จะดำเนินการนโยบาย โปรเน็ตทางบ้าน  รหัสเป็นหลักนะคะตอนนี้เกาหลีเหนือเป็นประเทศที่มีกำลังพลกองประจำการมากที่สุดเป็นอันดับ สีของโลกด้วย ปัจจุบันกองทัพเกาหลีเหนือมีแสนยานุภาพมากเพียงใดติดตามได้ในใส่ ในสตอรี่วันนี้ค่ะ       กองทัพเกาหลีเหนือหรือกองทัพประชาชนเกาหลีมีทหารกองประจำการลาว 1300000 นาย นับเป็นกองกำลังทหารประจำการที่ใหญ่เป็นอันดับ 4 ของโลกรองจากจีนอินเดียและสหรัฐ โครงสร้างของกองทัพเกาหลีเหนือแบ่งออกเป็น 5 เหล่า คือกองทัพบกกองทัพเรือกองทัพอากาศ กองกำลังปฏิบัติการพิเศษและกองกำลังจรวด ขึ้นกับคณะกรรมการที่การทหารกลาง ของเกาหลีและคณะกรรมการกิจการร้านอิสระโดยมีคิมจองอึนผู้นำประเทศเป็นผู้บัญชาการสูงสุด โดยกองทัพบกเป็นกองกำลังที่ใหญ่ที่สุดประกอบด้วยบุคลากรประมาณ 1 ล้านนาย รถถัง 5,500 คันรถหุ้มเกราะ 2,500 คัน  ปืนใหญ่ 10,000 กระบอก และหัวยิงจรวดหลายลำกล้องอีก 5,000 หน่วยตรวจกองทัพอากาศคาดว่ามีเครื่องบินประมาณ 1600 กรัม กองทัพเรือมีเรือที่ยังใช้งานอยู่ประมาณ 800 กรัม รวมถึงเรือดำน้ำที่คาดว่ามีจำนวน 60 10 กรัม และกองกำลังจรวดคาดว่ามีกี่ปั่นอาวุธ ประมาณ 1, บางส่วนมีพิสัยยิงไกลถึง 11900 กิโลเมตรนอกจากนี้เกาหลีเหนือยัง ให้เป็นประเทศที่มีอาวุธนิวเคลียร์ไว้ในครอบครอง โดยการประเมินในเดือนมกราคมปี 2018 คาดว่านะครับอาวุธอินเดีย เกาหลีมีหัวรบ นิวเคลียร์ระหว่าง 60 5 ถึง 60 ลูกรวมถึงระเบิดไฮโดรเจนด้วย อย่างไรก็ตามการคว่ำบาตรของขาด เกาหลีเหนือทำให้กองทัพเกาหลีเหนือหรือซื้อหรือพัฒนาอุปกรณ์ที่ทันสมัยได้ยากและยังคงต้องพึ่งพา YouTube ยุคสงครามเย็นโดยแหล่งนำเข้า อาวุธสำคัญมาจากจีนรัสเซียและอิหร่าน  เสียงดนตรี  แม้จะมีการจำกัดการซื้อการหาอาวุธยุทโธปกรณ์ ทำใหม่นะคะแต่ว่าต้องยอมรับว่าพันธมิตรของเกาหลีเหนือเองนี่  ก็แข็งแกร่งไม่แพ้ชาติฝั่งสหรัฐอเมริกาเลยนะคะ คุณผู้ชมคะพูดถึงสหรัฐอเมริกาแล้วนะคะเดี๋ยวจะกลับมาดูเรื่องของพายุแล้วก็สภาพ จัดการหน่อยค่ะเพราะว่าล่าสุดทางการละครของสหรัฐนี่ บังคับใช้นะครับเป็นสำนักงานฉุกเฉินครอบคลุมพื้นที่ส่วนใหญ่ของรัฐแล้ว เตรียมรับมือพายุโซนร้อนริบบิ้น กลับมาติดตามด้วยกันช่วงหน้าค่ะเสียงดนตรี   เขียนโฆษณา                                                                   เสียงดนตรี        กลับมาติดตามทันโลก Express ไปที่ประเทศโซมาเลียค่ะ เกิดเหตุการณ์คนร้ายนี่   ชายหาดเป็นแหล่งท่องเที่ยวนิยม ในเมืองหลวงค่ะ แล้วก็เหตุการณ์นี้ส่งผลให้มีผู้เสียชีวิตแล้วเบื้องต้น 30 คน ล่าสุดกลุ่มก่อการร้ายอัลชาบับ  ออกมาแถลงการณ์นะคะว่าพวกเขาอยู่ เบื้องหลังเหตุการณ์โจมตีครั้งนี้ค่ะ  สำนักงานตำรวจตมมาเลเซีย เปิดเผยว่าเหตุการณ์โจมตีชายหาดลิโด้ที่  เมืองหลวงของประเทศซึ่งเป็น ส่วนหนึ่งของพื้นที่ท่องเที่ยวที่มีประชาชนสนั่น นอนอย่าพลุกพล่านเหตุการณ์นี้มีผู้เสียชีวิตไม่น้อยกว่า 36 คนและมีผู้ได้รับบาดเจ็บ 16 13 คน ทางด้านสำนักดาวซ่อนหน้าซึ่งเป็นสำนักงาน  มาเรีย รายงานเพิ่มเติมว่ากลุ่ม ผู้ก่อเหตุ 5 คน ปลุกฝ่ายความมั่นคงของโซมาเลียทางหาเสียชีวิตแล้วขณะที่กลุ่มผู้ก่อเหตุนะคะ คนที่ 6     เปล่า  ชาบับ ออกแถลงการณ์ยืนยันว่าพวกเขาเป็นผู้ลงมือก่อเหตุ  ด้วยการส่งมือระเบิดฆ่าตัวตาย แล้วมือปืนบุกจู่โจมในพื้นที่  ทางด้านพยานที่เกิดเหตุในที่เกิดเหตุหลายคนค่ะ บ่ให้กะตรงกันว่าคนร้ายมาก่อเหตุกราดยิงแบบไม่เลือกหน้า  สำหรับชายหาด   ที่ส่งมาเรียมเคยเป็นตกเป้าหมายของการโจมตีโค้ง  เอาฉบับหลายครั้ง  สถานการณ์ที่มีการปิดล้อมและโจมตีโรงแรมที่ตั้งอยู่ริมชายหาดแห่งนี้เมื่อปีที่แล้ว การต่อสู้ระหว่างเจ้าหน้าที่ฝ่ายความมั่นคง และกลุ่มอัลชาบับ   กินเวลา ยาวนานกว่า 6 ชั่วโมง  มีผู้เสียชีวิตอย่างน้อย 6 คนและบาดเจ็บ อีกนับ 10 คนค่ะ     ที่สหรัฐอเมริกาตอนนี้เรื่องของสภาพอากาศก็น่าเป็นห่วงจริงๆนะคะ ทางการรัฐฟลอริดา มีการบังคับใช้สถานการณ์ฉุกเฉินครอบคลุมพื้นที่ ของรัฐ ลอตเตอรี่  FB ค่ะ พี่คาดว่ามันจะทวีกำลังมากขึ้นและเป็นเฮอริเคน ก่อนที่จะ พัดขึ้นฝั่งในช่วงสุดสัปดาห์ ศูนย์ทะเลแห่งชาติสหรัฐ  อาการว่า  พายุโซนร้อนเบบี้อาจารย์ทวีกำลังขึ้นเป็น  พายุเฮอร์ริเคนก่อนจะพัดขึ้นฝั่งในรัฐฟลอริดา   ทางตอนใต้ของประเทศ กลางดึกวันอาทิตย์ตามเวลาท้องถิ่น หรือเช้ามืดของวันจันทร์ซึ่งจะส่งผลทำให้ฝนตกหนัก ลมกระโชกแรง ความเร็วลมสูงสุด ลายจุดศูนย์กลางอยู่ที่ 100 กิโลเมตรต่อชั่วโมงและจะส่งผลให้มี น้ำท่วมฉับพลันด้วย    ผู้ว่าการรัฐฟลอริดาได้ประกาศใช้สถานการณ์  ของรัฐแล้วนะคะก่อนที่พายุจะพัดถล่มพร้อมทั้งมีการเรียกร้องให้พี่น้องประชาชน เตรียมความพร้อมรับมือพายุลูกนี้ ก่อนที่สถานการณ์จะเลวร้ายลงกว่านี้  อาการ ท้องถิ่นแจ้งเตือนให้ คลื่นพายุซัดฝั่งครอบครัวภูมิภาค Big Ben ทาง ปกครองรัฐและออก  LINE ตั้งแต่  ของฟรีด้าไปจนถึง นางสีดาขี่ทางตอนเหนือของพื้นที่เนื่องจากคาดการณ์กันว่าพายุ  มันจะทวีกำลัง      ทางตะวันออกของ โรงเรียนวันเสาร์ และจะขึ้นถล่ม ชายฝั่งของรัฐ ในลำดับต่อไป ศูนย์ผลิตแห่งชาติยังคาดการณ์ด้วยนะคะว่า อิทธิพลของพายุนี้เองจะส่งผลให้เกิดคลื่นพายุ เตาฝังกำลังแรง ในพื้นที่ตาม   ขึ้นไปทางเหนือไปจนถึงอ่าวแถมผ้าสร้างความเสียหายอย่างหนักให้กับโครงสร้างพื้นฐานได้ค่ะ  คุณผู้ชมครับที่อียิปต์พระอาสาสมัครในอียิปต์ความมีการออกมานำกิจกรรมการ เป็นการ  ปลูกต้นไม้ตามสองข้างทางของถนนและพื้นที่สาธารณะด้วย  เป็นการสร้างความร่มรื่นและ  รักธรรมชาติให้กับประชาชน รายละเอียดของโครงการนี้เป็นอย่างไรติดตามได้จากรายงานค่ะ  อันนี้คือบรรดาอาสาสมัครชาวอียิปต์ พี่กำลังปลูกต้นไม้กว่า 500 ต้นตามจุดต่างๆของโรงเรียนรัฐบาลแห่งหนึ่งในภูมิภาคใด ทางตะวันออกของกรุงไคโรเมืองหลวงของประเทศ  โครงการนี้มี ที่ว่าฉากลา ในภาษาอาหรับ แปลว่าปลูกต้นไม้  เป็นริเริ่มด้านสิ่งแวดล้อมที่มีจุดมุ่งหมาย  ตามถนนโรงเรียนหรือพื้นที่สาธารณะรวมถึงบนระเบียง ซื้อหลังคา โครงการดังกล่าว เริ่มต้นขึ้นดัง โทรมา ดาวิด ปี 2016 ที่ผ่านมา หนักรู้และสร้างการเปลี่ยนแปลงทางสังคม  สำหรับการ  เปลี่ยนแปลงสภาพอากาศ แล้วอุณหภูมิที่เพิ่มสูงขึ้น   และณตอนนี้โครงการริเริ่มนี้   ออกผลแล้ว กว่า 350000 ต้นในภูมิภาค 17 ของอียิปต์ ในพื้นที่สาธารณะแห่งหนึ่ง ปลูกต้นมะนาวฝรั่งและแอปเปิ้ล  แต่เมื่อ 6 ปีที่แล้วนั้น Ocean's 8  1 รายอาสาสมัครเดินตรวจตราต้นไม้และพืชพันธุ์นานาชนิด  ความภาคภูมิใจ ต้นไม้ตามพื้นดินแล้ว บนระเบียงและหลังคากว่า 1 แห่งใช้เป็นพื้นที่ในการปลูกผัก พืชสมุนไพรและผลไม้ ผู้ก่อตั้งโครงการดังกล่าวเปิดเผยว่าต้องให้ รูปคนปลูกต้นไม้ที่ให้ผลผลิต  เนื่องจากมีมูลค่าทางเศรษฐกิจ ให้ประโยชน์ทางสังคมและสิ่งแวดล้อมโดยการลด     รวมถึงตั้งเป้าจะปลูกต้นไม้ให้ได้ 1 ล้านต้นภายใน 6 ปีข้างหน้า ภาษาต่างประเทศ                     การเพิ่มพื้นที่สีเขียวนะคะก็เป็นเรื่องที่ดีค่ะแล้วก็ควรจะปลูกฝังให้มีขึ้นในทุกๆ เดือนที่แล้วก็ทุกๆประเทศด้วยนะคะเมื่อสักครู่แล้วก็ได้เห็นอาสาสมัครที่อียิปต์รวมถึง ชุมชนคนรุ่นใหม่นี่เริ่มใส่ใจกับสิ่งแวดล้อมกันมากขึ้นแล้วด้วยค่ะ พูดถึงสิ่งแวดล้อมไปจับปลากันต่อคุณผู้ชมคะ in Pictures วันนี้    ที่เขาเริ่มออกหาปลากันแล้วนะคะ  หลังจากมีการเปิดฤดูการจับปลาในทะเลจีนตะวันออกบรรยากาศเป็นอย่างไรไปดูด้วยกันค่ะ    เรือประมงจำนวนมาก ออกเดินทางจากท่าเรือ ท่าเรือประมงเซินเจียวหมุน ในเมืองโจชาน มณฑลเจ้อเจียงของ ตีน เมื่อวันที่   ข่าวที่ห้ามจับปลาไปนานถึง 3 เดือนในทะเลจีนตะวันออกนะคะโดยจะมีเรือประมงที่ได้รับใบอนุญาต พิเศษเพียง 4 ประเภทค่ะ ที่สามารถออกหา หาปลาได้ ได้แก่เรืออวนลากกุ้ง  เรือ บัวลอย กระชัง เตือนตัวร้อนจับแบบเบา เฉพาะที่เมืองโจชานนี้ราคาก็มีเรือประมงที่ได้รับอนุญาตมีมากกว่า 2,000 เราก็เลยจะได้เห็นภาพเรือประมงมุ่งหน้าออกไปหาปลากันแบบนี้  อาหารทะเลที่จับ ในทะเลจีนตะวันออกรอบแรกนี้นะคะ   ต่างๆที่เตรียม ส่งต่อ สู่ตลาดปลาและก็ไปอยู่บนโต๊ะอาหารของผู้บริโภคค่ะ    สุดท้ายวันนี้คุณผู้ชมคะเราจะลากันไปด้วยภาพมันจะกัดที่เมืองเทียนจินเมืองชายฝั่ง ของจีน ความสวยงามสามารถดึงดูดความสนใจนักท่องเที่ยวได้จำนวนมากเลยนะคะ ข้างในแล้วก็ ประเทศ มีวัฒนธรรมที่สวยงาม เรียกว่ากระตุ้นเศรษฐกิจท้องถิ่นได้เป็นอย่างดีวันนี้หมดเวลา ของทารกเอ็นเพลสแล้วนะคะ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Revoice รายการ ทันโลก Express PPTV 10.30-11.00 น</dc:title>
  <dc:creator/>
  <cp:keywords/>
  <dcterms:created xsi:type="dcterms:W3CDTF">2024-08-08T08:23:33Z</dcterms:created>
  <dcterms:modified xsi:type="dcterms:W3CDTF">2024-08-08T08: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สิงหาคม 2567 เวลา 13.00 น.</vt:lpwstr>
  </property>
  <property fmtid="{D5CDD505-2E9C-101B-9397-08002B2CF9AE}" pid="3" name="subtitle">
    <vt:lpwstr/>
  </property>
</Properties>
</file>